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Computer</w:t>
      </w:r>
      <w:r>
        <w:t xml:space="preserve"> </w:t>
      </w:r>
      <w:r>
        <w:t xml:space="preserve">Engineering</w:t>
      </w:r>
      <w:r>
        <w:t xml:space="preserve"> </w:t>
      </w:r>
      <w:r>
        <w:t xml:space="preserve">in</w:t>
      </w:r>
      <w:r>
        <w:t xml:space="preserve"> </w:t>
      </w:r>
      <w:r>
        <w:t xml:space="preserve">Italy</w:t>
      </w:r>
      <w:r>
        <w:t xml:space="preserve"> </w:t>
      </w:r>
      <w:r>
        <w:t xml:space="preserve">Naples</w:t>
      </w:r>
    </w:p>
    <w:bookmarkStart w:id="26" w:name="Xb6a9e4b6de2e5ceaed6e0d47714f4b21b468d6b"/>
    <w:p>
      <w:pPr>
        <w:pStyle w:val="Heading1"/>
      </w:pPr>
      <w:r>
        <w:t xml:space="preserve">Statement of Purpose for Computer Engineering Studies in Italy Naples</w:t>
      </w:r>
    </w:p>
    <w:p>
      <w:pPr>
        <w:pStyle w:val="FirstParagraph"/>
      </w:pPr>
      <w:r>
        <w:t xml:space="preserve">As I prepare to submit this</w:t>
      </w:r>
      <w:r>
        <w:t xml:space="preserve"> </w:t>
      </w:r>
      <w:r>
        <w:rPr>
          <w:iCs/>
          <w:i/>
        </w:rPr>
        <w:t xml:space="preserve">Statement of Purpose</w:t>
      </w:r>
      <w:r>
        <w:t xml:space="preserve">, I find myself reflecting on the profound journey that has led me to pursue advanced studies in Computer Engineering within the historic and dynamic setting of Italy Naples. My decision is not merely academic—it is a deeply considered alignment of my technical aspirations with the unique cultural, intellectual, and technological ecosystem that Naples offers. This city, where ancient history merges with modern innovation, represents the perfect crucible for cultivating a</w:t>
      </w:r>
      <w:r>
        <w:t xml:space="preserve"> </w:t>
      </w:r>
      <w:r>
        <w:rPr>
          <w:iCs/>
          <w:i/>
        </w:rPr>
        <w:t xml:space="preserve">Computer Engineer</w:t>
      </w:r>
      <w:r>
        <w:t xml:space="preserve"> </w:t>
      </w:r>
      <w:r>
        <w:t xml:space="preserve">who can bridge global technological advancement with human-centered solutions.</w:t>
      </w:r>
    </w:p>
    <w:bookmarkStart w:id="20" w:name="X70fbeb1546232c457413a73f72d7e7eed495d9f"/>
    <w:p>
      <w:pPr>
        <w:pStyle w:val="Heading2"/>
      </w:pPr>
      <w:r>
        <w:t xml:space="preserve">The Spark of Passion: From Curiosity to Commitment</w:t>
      </w:r>
    </w:p>
    <w:p>
      <w:pPr>
        <w:pStyle w:val="FirstParagraph"/>
      </w:pPr>
      <w:r>
        <w:t xml:space="preserve">My fascination with Computer Engineering began in childhood, tinkering with broken electronics and building simple algorithms to automate household tasks. However, it crystallized during my undergraduate studies at [Your University], where I immersed myself in courses like Artificial Intelligence, Embedded Systems, and Network Security. A pivotal moment came when I led a team to develop an open-source agricultural monitoring system for rural communities—using low-cost IoT sensors and machine learning to optimize water usage. This project revealed the transformative power of technology when grounded in real human needs, a principle I now seek to embody as a</w:t>
      </w:r>
      <w:r>
        <w:t xml:space="preserve"> </w:t>
      </w:r>
      <w:r>
        <w:rPr>
          <w:iCs/>
          <w:i/>
        </w:rPr>
        <w:t xml:space="preserve">Computer Engineer</w:t>
      </w:r>
      <w:r>
        <w:t xml:space="preserve">.</w:t>
      </w:r>
    </w:p>
    <w:bookmarkEnd w:id="20"/>
    <w:bookmarkStart w:id="21" w:name="X1254c49a4b65d3641435762de96f1d80a038468"/>
    <w:p>
      <w:pPr>
        <w:pStyle w:val="Heading2"/>
      </w:pPr>
      <w:r>
        <w:t xml:space="preserve">Why Italy Naples? A Convergence of Heritage and Innovation</w:t>
      </w:r>
    </w:p>
    <w:p>
      <w:pPr>
        <w:pStyle w:val="FirstParagraph"/>
      </w:pPr>
      <w:r>
        <w:t xml:space="preserve">Italy Naples is not just a destination; it is the ideal confluence of historical insight and technological ambition. While many students choose Milan or Rome for their tech ecosystems, I am drawn to Naples for its unique position as a living laboratory where ancient Mediterranean ingenuity meets contemporary digital innovation. The city’s rich legacy of engineering—from the Roman aqueducts to modern naval architecture—instills a mindset that values practical problem-solving within societal context. In Naples, I will study at the University of Naples Federico II, whose Department of Electrical Engineering and Information Technology has pioneered research in edge computing and sustainable tech infrastructure. This aligns perfectly with my goal to develop energy-efficient computing solutions for urban environments.</w:t>
      </w:r>
    </w:p>
    <w:p>
      <w:pPr>
        <w:pStyle w:val="BodyText"/>
      </w:pPr>
      <w:r>
        <w:t xml:space="preserve">Moreover, Naples offers a cultural immersion that transcends textbooks. As a city where innovation thrives amid centuries-old traditions, it teaches the importance of balancing technological progress with community welfare—a lesson I witnessed firsthand during my volunteer work at an IT literacy program in Naples’ historic district. Witnessing local artisans use digital tools to preserve traditional crafts while reaching global markets reinforced my belief that technology must serve humanity, not the other way around. This philosophy is central to the ethos of</w:t>
      </w:r>
      <w:r>
        <w:t xml:space="preserve"> </w:t>
      </w:r>
      <w:r>
        <w:rPr>
          <w:iCs/>
          <w:i/>
        </w:rPr>
        <w:t xml:space="preserve">Computer Engineer</w:t>
      </w:r>
      <w:r>
        <w:t xml:space="preserve"> </w:t>
      </w:r>
      <w:r>
        <w:t xml:space="preserve">in Italy—where engineering is not just about code, but about creating systems that enrich daily life.</w:t>
      </w:r>
    </w:p>
    <w:bookmarkEnd w:id="21"/>
    <w:bookmarkStart w:id="22" w:name="Xbdcb151a3d5c1596cb552b4306d8862aee8c4da"/>
    <w:p>
      <w:pPr>
        <w:pStyle w:val="Heading2"/>
      </w:pPr>
      <w:r>
        <w:t xml:space="preserve">Academic Preparation and Intellectual Alignment</w:t>
      </w:r>
    </w:p>
    <w:p>
      <w:pPr>
        <w:pStyle w:val="FirstParagraph"/>
      </w:pPr>
      <w:r>
        <w:t xml:space="preserve">My academic journey has equipped me with a robust foundation in core Computer Engineering disciplines. I graduated with honors, maintaining a 3.8/4.0 GPA while contributing to two published research papers: one on blockchain security for healthcare data (presented at IEEE ICDCS) and another on neural network optimization for resource-constrained devices (published in the Journal of Embedded Systems). These projects required not only technical rigor but also cross-disciplinary collaboration—skills I recognize as vital in Naples’ collaborative tech hubs, such as the Naples Innovation District where startups, academia, and municipal projects converge.</w:t>
      </w:r>
    </w:p>
    <w:p>
      <w:pPr>
        <w:pStyle w:val="BodyText"/>
      </w:pPr>
      <w:r>
        <w:t xml:space="preserve">What excites me most about studying in Italy Naples is the opportunity to engage with Professor [Name]’s work on “Sustainable Computing for Smart Cities.” His research on integrating renewable energy microgrids with IoT infrastructure directly complements my thesis proposal: designing adaptive power management systems for Mediterranean urban landscapes. This focus aligns with Naples’ municipal initiatives like the “Smart City Naples” project, where sensor networks monitor air quality and traffic flow to improve public health—a mission I am eager to contribute to as a future</w:t>
      </w:r>
      <w:r>
        <w:t xml:space="preserve"> </w:t>
      </w:r>
      <w:r>
        <w:rPr>
          <w:iCs/>
          <w:i/>
        </w:rPr>
        <w:t xml:space="preserve">Computer Engineer</w:t>
      </w:r>
      <w:r>
        <w:t xml:space="preserve">.</w:t>
      </w:r>
    </w:p>
    <w:bookmarkEnd w:id="22"/>
    <w:bookmarkStart w:id="23" w:name="X17835979297e681fe3226c9a4b25a54edbbc1f4"/>
    <w:p>
      <w:pPr>
        <w:pStyle w:val="Heading2"/>
      </w:pPr>
      <w:r>
        <w:t xml:space="preserve">Vision for the Future: Engineering with Purpose</w:t>
      </w:r>
    </w:p>
    <w:p>
      <w:pPr>
        <w:pStyle w:val="FirstParagraph"/>
      </w:pPr>
      <w:r>
        <w:t xml:space="preserve">My long-term vision extends beyond personal achievement. I aspire to establish a tech consultancy in Southern Italy that partners with SMEs and municipal governments to implement affordable, scalable digital solutions—addressing challenges like waste management, cultural heritage preservation, and disaster resilience. Naples is the perfect springboard for this: its strategic location connects Europe’s innovation corridors with emerging markets in Africa and the Middle East. As a</w:t>
      </w:r>
      <w:r>
        <w:t xml:space="preserve"> </w:t>
      </w:r>
      <w:r>
        <w:rPr>
          <w:iCs/>
          <w:i/>
        </w:rPr>
        <w:t xml:space="preserve">Computer Engineer</w:t>
      </w:r>
      <w:r>
        <w:t xml:space="preserve">, I aim to leverage Italy’s leadership in sustainable tech (e.g., EU Green Deal initiatives) to create systems that prioritize ecological balance without sacrificing performance.</w:t>
      </w:r>
    </w:p>
    <w:p>
      <w:pPr>
        <w:pStyle w:val="BodyText"/>
      </w:pPr>
      <w:r>
        <w:t xml:space="preserve">In particular, I am inspired by Naples’ role as a UNESCO Creative City of Crafts and Folk Arts. Here, technology can preserve cultural identity while enabling economic growth—something I plan to explore through my master’s research on digital archives for traditional artisan communities. This work would embody the Italian approach to engineering: where innovation serves society’s soul as much as its infrastructure.</w:t>
      </w:r>
    </w:p>
    <w:bookmarkEnd w:id="23"/>
    <w:bookmarkStart w:id="24" w:name="why-this-path-in-italy-naples"/>
    <w:p>
      <w:pPr>
        <w:pStyle w:val="Heading2"/>
      </w:pPr>
      <w:r>
        <w:t xml:space="preserve">Why This Path in Italy Naples?</w:t>
      </w:r>
    </w:p>
    <w:p>
      <w:pPr>
        <w:pStyle w:val="FirstParagraph"/>
      </w:pPr>
      <w:r>
        <w:t xml:space="preserve">Many choose to study Computer Engineering abroad for access to cutting-edge labs or industry partnerships. I choose Italy Naples because it offers something deeper: a perspective where technology is inseparable from culture, history, and community. In Rome or Milan, one might find more industrial scale; in Naples, I will learn to engineer with empathy. The city’s vibrant street life—the interplay of espresso bars and startup co-working spaces—teaches that meaningful innovation emerges not in isolation, but through dialogue.</w:t>
      </w:r>
    </w:p>
    <w:p>
      <w:pPr>
        <w:pStyle w:val="BodyText"/>
      </w:pPr>
      <w:r>
        <w:t xml:space="preserve">My</w:t>
      </w:r>
      <w:r>
        <w:t xml:space="preserve"> </w:t>
      </w:r>
      <w:r>
        <w:rPr>
          <w:iCs/>
          <w:i/>
        </w:rPr>
        <w:t xml:space="preserve">Statement of Purpose</w:t>
      </w:r>
      <w:r>
        <w:t xml:space="preserve"> </w:t>
      </w:r>
      <w:r>
        <w:t xml:space="preserve">is not a list of achievements; it is a promise. A promise to honor Naples’ legacy by building technology that reflects its spirit: resilient, creative, and deeply human. I am ready to immerse myself in this environment, contribute to the University of Naples Federico II’s pioneering work, and become a</w:t>
      </w:r>
      <w:r>
        <w:t xml:space="preserve"> </w:t>
      </w:r>
      <w:r>
        <w:rPr>
          <w:iCs/>
          <w:i/>
        </w:rPr>
        <w:t xml:space="preserve">Computer Engineer</w:t>
      </w:r>
      <w:r>
        <w:t xml:space="preserve"> </w:t>
      </w:r>
      <w:r>
        <w:t xml:space="preserve">who transforms ideas into solutions that resonate across Italy and beyond.</w:t>
      </w:r>
    </w:p>
    <w:bookmarkEnd w:id="24"/>
    <w:bookmarkStart w:id="25" w:name="X772d9361152e8983f654c153bcd27930a2f4755"/>
    <w:p>
      <w:pPr>
        <w:pStyle w:val="Heading2"/>
      </w:pPr>
      <w:r>
        <w:t xml:space="preserve">Conclusion: A Commitment to the Future of Engineering</w:t>
      </w:r>
    </w:p>
    <w:p>
      <w:pPr>
        <w:pStyle w:val="FirstParagraph"/>
      </w:pPr>
      <w:r>
        <w:t xml:space="preserve">Naples is more than a city—it is a testament to how humanity has always harnessed technology to elevate life. By choosing to pursue my advanced studies here, I commit to joining this legacy. I will not merely study Computer Engineering in Italy Naples; I will live it, breathe it, and innovate within its unique rhythm. As the sun sets over Mount Vesuvius and illuminates the streets of Spaccanapoli, I see a metaphor for my own journey: where ancient wisdom fuels tomorrow’s breakthroughs. This is why I am here—to become a</w:t>
      </w:r>
      <w:r>
        <w:t xml:space="preserve"> </w:t>
      </w:r>
      <w:r>
        <w:rPr>
          <w:iCs/>
          <w:i/>
        </w:rPr>
        <w:t xml:space="preserve">Computer Engineer</w:t>
      </w:r>
      <w:r>
        <w:t xml:space="preserve"> </w:t>
      </w:r>
      <w:r>
        <w:t xml:space="preserve">who builds bridges between past and future, rooted in the heart of Italy Naples.</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Computer Engineering in Italy Naples</dc:title>
  <dc:creator/>
  <dc:language>en</dc:language>
  <cp:keywords/>
  <dcterms:created xsi:type="dcterms:W3CDTF">2026-07-16T09:25:39Z</dcterms:created>
  <dcterms:modified xsi:type="dcterms:W3CDTF">2026-07-16T09:25:39Z</dcterms:modified>
</cp:coreProperties>
</file>

<file path=docProps/custom.xml><?xml version="1.0" encoding="utf-8"?>
<Properties xmlns="http://schemas.openxmlformats.org/officeDocument/2006/custom-properties" xmlns:vt="http://schemas.openxmlformats.org/officeDocument/2006/docPropsVTypes"/>
</file>